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HR (95% CI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C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W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tatistical</w:t>
            </w:r>
          </w:p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gnificance</w:t>
            </w:r>
          </w:p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agree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timate</w:t>
            </w:r>
          </w:p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agreemen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61 -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51 -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51 -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55 -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67 -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41 -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 2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1 -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09 -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-3.9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s: CI = Confidence interval, HR = Hazard ratio, RCT = Randomized controlled trial, RWE = Real-world evidence, SMD = standardized mean difference (based on log hazard ratios)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19:41:57Z</dcterms:created>
  <dcterms:modified xsi:type="dcterms:W3CDTF">2025-10-22T19:4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